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c02021c265f42f242906d0f8a4bd91bbc18c3ca"/>
    <w:p>
      <w:pPr>
        <w:pStyle w:val="Heading1"/>
      </w:pPr>
      <w:r>
        <w:t xml:space="preserve">Cover Letter for Professor Position at [University Name] in China Shanghai</w:t>
      </w:r>
    </w:p>
    <w:p>
      <w:pPr>
        <w:pStyle w:val="FirstParagraph"/>
      </w:pPr>
      <w:r>
        <w:t xml:space="preserve">Dear [Recipient's Name or "Hiring Committee"],</w:t>
      </w:r>
    </w:p>
    <w:p>
      <w:pPr>
        <w:pStyle w:val="BodyText"/>
      </w:pPr>
      <w:r>
        <w:t xml:space="preserve">I am writing to express my sincere interest in the Professor position at [University Name] in China Shanghai. As an accomplished academic with a deep commitment to education and research, I am eager to contribute my expertise, passion for teaching, and innovative approach to academia in one of the most dynamic cities in the world. This opportunity aligns perfectly with my career goals and my desire to engage with a vibrant academic community that values excellence, cultural exchange, and forward-thinking pedagogy.</w:t>
      </w:r>
    </w:p>
    <w:bookmarkStart w:id="20" w:name="academic-background-and-qualifications"/>
    <w:p>
      <w:pPr>
        <w:pStyle w:val="Heading2"/>
      </w:pPr>
      <w:r>
        <w:t xml:space="preserve">Academic Background and Qualifications</w:t>
      </w:r>
    </w:p>
    <w:p>
      <w:pPr>
        <w:pStyle w:val="FirstParagraph"/>
      </w:pPr>
      <w:r>
        <w:t xml:space="preserve">With over [X] years of experience in higher education, I have dedicated my professional life to advancing knowledge in [specific field, e.g., Economics, Computer Science, or Humanities]. My academic journey began with a [Ph.D./Master’s] from [University Name], where I specialized in [specific area of study]. Throughout my career, I have held positions at prestigious institutions such as [Previous University Names], where I developed and led interdisciplinary programs that emphasized critical thinking, global perspectives, and real-world applications of theoretical concepts.</w:t>
      </w:r>
    </w:p>
    <w:p>
      <w:pPr>
        <w:pStyle w:val="BodyText"/>
      </w:pPr>
      <w:r>
        <w:t xml:space="preserve">My research has been published in top-tier journals and presented at international conferences, including [List of Conferences or Journals]. I have also secured grants from organizations such as [Funding Bodies], which have supported projects focused on [specific research topics]. These experiences have equipped me with the skills to foster a collaborative and intellectually stimulating environment for students and colleagues alike.</w:t>
      </w:r>
    </w:p>
    <w:bookmarkEnd w:id="20"/>
    <w:bookmarkStart w:id="21" w:name="teaching-philosophy-and-contributions"/>
    <w:p>
      <w:pPr>
        <w:pStyle w:val="Heading2"/>
      </w:pPr>
      <w:r>
        <w:t xml:space="preserve">Teaching Philosophy and Contributions</w:t>
      </w:r>
    </w:p>
    <w:p>
      <w:pPr>
        <w:pStyle w:val="FirstParagraph"/>
      </w:pPr>
      <w:r>
        <w:t xml:space="preserve">As a Professor, I believe that education is not merely about imparting knowledge but about inspiring curiosity, nurturing creativity, and preparing students to thrive in an interconnected world. My teaching philosophy centers on active learning, inclusivity, and the integration of technology to enhance student engagement. In my previous roles, I have designed courses that blend traditional methodologies with modern tools such as AI-driven analytics and virtual reality simulations to create immersive learning experiences.</w:t>
      </w:r>
    </w:p>
    <w:p>
      <w:pPr>
        <w:pStyle w:val="BodyText"/>
      </w:pPr>
      <w:r>
        <w:t xml:space="preserve">In China Shanghai, I am particularly excited about the opportunity to collaborate with a diverse student body and contribute to the university’s mission of fostering global citizenship. The city’s unique position as a hub of innovation and cultural exchange makes it an ideal setting for exploring interdisciplinary approaches to education. I am eager to share my expertise in [specific subject area] while also learning from the rich academic traditions and emerging trends in Chinese higher education.</w:t>
      </w:r>
    </w:p>
    <w:bookmarkEnd w:id="21"/>
    <w:bookmarkStart w:id="22" w:name="research-and-collaborative-opportunities"/>
    <w:p>
      <w:pPr>
        <w:pStyle w:val="Heading2"/>
      </w:pPr>
      <w:r>
        <w:t xml:space="preserve">Research and Collaborative Opportunities</w:t>
      </w:r>
    </w:p>
    <w:p>
      <w:pPr>
        <w:pStyle w:val="FirstParagraph"/>
      </w:pPr>
      <w:r>
        <w:t xml:space="preserve">The research landscape in China Shanghai offers unparalleled opportunities for innovation and cross-cultural collaboration. As a Professor at [University Name], I aim to establish a research group focused on [specific research area, e.g., sustainable development, artificial intelligence ethics, or global health]. My work has consistently emphasized partnerships with industry leaders and academic institutions worldwide, and I am keen to extend these collaborations to Shanghai’s thriving tech and business sectors.</w:t>
      </w:r>
    </w:p>
    <w:p>
      <w:pPr>
        <w:pStyle w:val="BodyText"/>
      </w:pPr>
      <w:r>
        <w:t xml:space="preserve">China’s rapid advancements in fields such as renewable energy, digital transformation, and biotechnology present exciting challenges and possibilities for researchers. I am particularly interested in exploring how these innovations can be leveraged to address global issues while respecting local contexts. By bridging my international experience with the unique opportunities available in Shanghai, I am confident that I can contribute meaningfully to both the academic community and the broader society.</w:t>
      </w:r>
    </w:p>
    <w:bookmarkEnd w:id="22"/>
    <w:bookmarkStart w:id="23" w:name="X63df40e67b9384a247eebaf827cf864aaaf27da"/>
    <w:p>
      <w:pPr>
        <w:pStyle w:val="Heading2"/>
      </w:pPr>
      <w:r>
        <w:t xml:space="preserve">Commitment to China Shanghai and Cultural Engagement</w:t>
      </w:r>
    </w:p>
    <w:p>
      <w:pPr>
        <w:pStyle w:val="FirstParagraph"/>
      </w:pPr>
      <w:r>
        <w:t xml:space="preserve">China Shanghai is not only a global financial center but also a city rich in history, culture, and innovation. As a Professor in this environment, I am committed to embracing the local culture while fostering dialogue between Western and Eastern academic traditions. My experience working with international students and colleagues has prepared me to navigate diverse perspectives and build inclusive communities that value respect, empathy, and mutual growth.</w:t>
      </w:r>
    </w:p>
    <w:p>
      <w:pPr>
        <w:pStyle w:val="BodyText"/>
      </w:pPr>
      <w:r>
        <w:t xml:space="preserve">I have long admired the dedication of Chinese institutions to advancing education as a driver of national progress. I am eager to contribute to this mission by mentoring students, participating in university initiatives, and engaging with local organizations. Whether through community outreach programs or partnerships with Shanghai-based companies, I aim to ensure that my work as a Professor has a tangible impact on the city’s academic and professional landscape.</w:t>
      </w:r>
    </w:p>
    <w:bookmarkEnd w:id="23"/>
    <w:bookmarkStart w:id="24" w:name="conclusion"/>
    <w:p>
      <w:pPr>
        <w:pStyle w:val="Heading2"/>
      </w:pPr>
      <w:r>
        <w:t xml:space="preserve">Conclusion</w:t>
      </w:r>
    </w:p>
    <w:p>
      <w:pPr>
        <w:pStyle w:val="FirstParagraph"/>
      </w:pPr>
      <w:r>
        <w:t xml:space="preserve">In conclusion, I am deeply enthusiastic about the possibility of joining [University Name] as a Professor in China Shanghai. My academic background, teaching philosophy, and commitment to research and cultural exchange make me an ideal candidate for this role. I am confident that my skills and experiences align with the university’s vision of excellence and innovation. I would be honored to contribute to the continued success of [University Name] while growing as an educator in one of the most dynamic cities in the world.</w:t>
      </w:r>
    </w:p>
    <w:p>
      <w:pPr>
        <w:pStyle w:val="BodyText"/>
      </w:pPr>
      <w:r>
        <w:t xml:space="preserve">Thank you for considering my application. I look forward to the opportunity to discuss how I can contribute to your institution’s mission and goals.</w:t>
      </w:r>
    </w:p>
    <w:p>
      <w:pPr>
        <w:pStyle w:val="BodyText"/>
      </w:pPr>
      <w:r>
        <w:t xml:space="preserve">Sincerely,</w:t>
      </w:r>
      <w:r>
        <w:br/>
      </w:r>
      <w:r>
        <w:t xml:space="preserve">[Your Full Name]</w:t>
      </w:r>
      <w:r>
        <w:br/>
      </w:r>
      <w:r>
        <w:t xml:space="preserve">[Email Address]</w:t>
      </w:r>
      <w:r>
        <w:br/>
      </w:r>
      <w:r>
        <w:t xml:space="preserve">[Phone Number]</w:t>
      </w:r>
      <w:r>
        <w:br/>
      </w:r>
      <w:r>
        <w:t xml:space="preserve">[LinkedIn or Website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China Shanghai</dc:title>
  <dc:creator/>
  <dc:language>en</dc:language>
  <cp:keywords/>
  <dcterms:created xsi:type="dcterms:W3CDTF">2026-07-23T14:22:52Z</dcterms:created>
  <dcterms:modified xsi:type="dcterms:W3CDTF">2026-07-23T14:22:52Z</dcterms:modified>
</cp:coreProperties>
</file>

<file path=docProps/custom.xml><?xml version="1.0" encoding="utf-8"?>
<Properties xmlns="http://schemas.openxmlformats.org/officeDocument/2006/custom-properties" xmlns:vt="http://schemas.openxmlformats.org/officeDocument/2006/docPropsVTypes"/>
</file>